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Erkan Hatipoglu</w:t>
      </w:r>
      <w:r>
        <w:rPr>
          <w:i/>
          <w:color w:val="999999"/>
        </w:rPr>
        <w:t>&gt;</w:t>
      </w:r>
    </w:p>
    <w:p w14:paraId="1A609142" w14:textId="77777777" w:rsidR="009C3826" w:rsidRDefault="0035070A">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270CC0" w:rsidP="00270CC0">
            <w:pPr>
              <w:pStyle w:val="ListParagraph"/>
              <w:numPr>
                <w:ilvl w:val="0"/>
                <w:numId w:val="5"/>
              </w:numPr>
              <w:tabs>
                <w:tab w:val="left" w:pos="1800"/>
              </w:tabs>
              <w:spacing w:line="240" w:lineRule="auto"/>
              <w:jc w:val="both"/>
              <w:rPr>
                <w:color w:val="252525"/>
              </w:rPr>
            </w:pPr>
            <w:hyperlink r:id="rId7" w:history="1">
              <w:r w:rsidR="00102019">
                <w:rPr>
                  <w:rStyle w:val="Hyperlink"/>
                </w:rPr>
                <w:t>Cohen, J. P., Morrison, P. &amp; Dao, L. COVID-19 image data collection (2020)</w:t>
              </w:r>
            </w:hyperlink>
          </w:p>
          <w:p w14:paraId="524BA1AD" w14:textId="02E4EE6A" w:rsidR="00270CC0" w:rsidRDefault="00102019" w:rsidP="00270CC0">
            <w:pPr>
              <w:pStyle w:val="ListParagraph"/>
              <w:numPr>
                <w:ilvl w:val="0"/>
                <w:numId w:val="5"/>
              </w:numPr>
              <w:tabs>
                <w:tab w:val="left" w:pos="1800"/>
              </w:tabs>
              <w:spacing w:line="240" w:lineRule="auto"/>
              <w:jc w:val="both"/>
              <w:rPr>
                <w:color w:val="252525"/>
              </w:rPr>
            </w:pPr>
            <w:hyperlink r:id="rId8" w:history="1">
              <w:r>
                <w:rPr>
                  <w:rStyle w:val="Hyperlink"/>
                </w:rPr>
                <w:t>RSNA Pneumonia Detection Challenge - Kaggle</w:t>
              </w:r>
            </w:hyperlink>
          </w:p>
          <w:p w14:paraId="6830B93F" w14:textId="214AB12C" w:rsidR="00102019" w:rsidRDefault="00102019" w:rsidP="00270CC0">
            <w:pPr>
              <w:pStyle w:val="ListParagraph"/>
              <w:numPr>
                <w:ilvl w:val="0"/>
                <w:numId w:val="5"/>
              </w:numPr>
              <w:tabs>
                <w:tab w:val="left" w:pos="1800"/>
              </w:tabs>
              <w:spacing w:line="240" w:lineRule="auto"/>
              <w:jc w:val="both"/>
              <w:rPr>
                <w:color w:val="252525"/>
              </w:rPr>
            </w:pPr>
            <w:hyperlink r:id="rId9" w:history="1">
              <w:r>
                <w:rPr>
                  <w:rStyle w:val="Hyperlink"/>
                </w:rPr>
                <w:t>Chest X-Ray Images (Pneumonia) - Kaggle</w:t>
              </w:r>
            </w:hyperlink>
          </w:p>
          <w:p w14:paraId="4FB6B035" w14:textId="3759EB25" w:rsidR="00102019" w:rsidRDefault="00102019" w:rsidP="00270CC0">
            <w:pPr>
              <w:pStyle w:val="ListParagraph"/>
              <w:numPr>
                <w:ilvl w:val="0"/>
                <w:numId w:val="5"/>
              </w:numPr>
              <w:tabs>
                <w:tab w:val="left" w:pos="1800"/>
              </w:tabs>
              <w:spacing w:line="240" w:lineRule="auto"/>
              <w:jc w:val="both"/>
              <w:rPr>
                <w:color w:val="252525"/>
              </w:rPr>
            </w:pPr>
            <w:hyperlink r:id="rId10" w:history="1">
              <w:r>
                <w:rPr>
                  <w:rStyle w:val="Hyperlink"/>
                </w:rPr>
                <w:t>COVID-19 imaging datasets</w:t>
              </w:r>
            </w:hyperlink>
          </w:p>
          <w:p w14:paraId="1B79CAC7" w14:textId="1DF5E50E" w:rsidR="00102019" w:rsidRPr="00102019" w:rsidRDefault="00102019" w:rsidP="00AB2DC4">
            <w:pPr>
              <w:pStyle w:val="ListParagraph"/>
              <w:numPr>
                <w:ilvl w:val="0"/>
                <w:numId w:val="5"/>
              </w:numPr>
              <w:tabs>
                <w:tab w:val="left" w:pos="1800"/>
              </w:tabs>
              <w:spacing w:line="240" w:lineRule="auto"/>
              <w:jc w:val="both"/>
              <w:rPr>
                <w:color w:val="252525"/>
              </w:rPr>
            </w:pPr>
            <w:hyperlink r:id="rId11" w:history="1">
              <w:r>
                <w:rPr>
                  <w:rStyle w:val="Hyperlink"/>
                </w:rPr>
                <w:t>COVID-19 X-ray Image Classification InClass Prediction Competition - Kaggle</w:t>
              </w:r>
            </w:hyperlink>
          </w:p>
          <w:p w14:paraId="1919BB37" w14:textId="77777777" w:rsidR="00121A8E" w:rsidRDefault="00121A8E" w:rsidP="00F211C6">
            <w:pPr>
              <w:tabs>
                <w:tab w:val="left" w:pos="1800"/>
              </w:tabs>
              <w:spacing w:line="240" w:lineRule="auto"/>
              <w:jc w:val="both"/>
              <w:rPr>
                <w:color w:val="252525"/>
              </w:rPr>
            </w:pPr>
          </w:p>
          <w:p w14:paraId="1C992A66" w14:textId="1FD80E1B" w:rsidR="00121A8E" w:rsidRDefault="009B4020" w:rsidP="00F211C6">
            <w:pPr>
              <w:tabs>
                <w:tab w:val="left" w:pos="1800"/>
              </w:tabs>
              <w:spacing w:line="240" w:lineRule="auto"/>
              <w:jc w:val="both"/>
              <w:rPr>
                <w:color w:val="252525"/>
                <w:lang w:val="en-US"/>
              </w:rPr>
            </w:pPr>
            <w:r>
              <w:rPr>
                <w:color w:val="252525"/>
              </w:rPr>
              <w:lastRenderedPageBreak/>
              <w:t>Data supplied from the customer</w:t>
            </w:r>
            <w:r w:rsidR="00944003">
              <w:rPr>
                <w:color w:val="252525"/>
              </w:rPr>
              <w:t>s</w:t>
            </w:r>
            <w:r>
              <w:rPr>
                <w:color w:val="252525"/>
              </w:rPr>
              <w:t xml:space="preserve"> will also </w:t>
            </w:r>
            <w:r w:rsidR="00944003">
              <w:rPr>
                <w:color w:val="252525"/>
              </w:rPr>
              <w:t xml:space="preserve">be </w:t>
            </w:r>
            <w:r w:rsidR="00944003">
              <w:rPr>
                <w:color w:val="252525"/>
                <w:lang w:val="en-US"/>
              </w:rPr>
              <w:t>used after deployment.</w:t>
            </w:r>
          </w:p>
          <w:p w14:paraId="79D25AC2" w14:textId="77777777" w:rsidR="00944003" w:rsidRDefault="00944003" w:rsidP="00F211C6">
            <w:pPr>
              <w:tabs>
                <w:tab w:val="left" w:pos="1800"/>
              </w:tabs>
              <w:spacing w:line="240" w:lineRule="auto"/>
              <w:jc w:val="both"/>
              <w:rPr>
                <w:color w:val="252525"/>
                <w:lang w:val="en-US"/>
              </w:rPr>
            </w:pPr>
          </w:p>
          <w:p w14:paraId="3FD9B2B0" w14:textId="59FC3482" w:rsidR="00944003" w:rsidRDefault="00944003" w:rsidP="00F211C6">
            <w:pPr>
              <w:tabs>
                <w:tab w:val="left" w:pos="1800"/>
              </w:tabs>
              <w:spacing w:line="240" w:lineRule="auto"/>
              <w:jc w:val="both"/>
              <w:rPr>
                <w:color w:val="252525"/>
                <w:lang w:val="en-US"/>
              </w:rPr>
            </w:pPr>
            <w:r>
              <w:rPr>
                <w:color w:val="252525"/>
                <w:lang w:val="en-US"/>
              </w:rPr>
              <w:t>For the initial product, since the datasets are open source, no PII or data sensitivity issues are expected. However, since we will be using the data coming from the patients and the customer, we need to get the necessary permissions.</w:t>
            </w:r>
          </w:p>
          <w:p w14:paraId="72CCBFBF" w14:textId="77777777" w:rsidR="00944003" w:rsidRDefault="00944003" w:rsidP="00F211C6">
            <w:pPr>
              <w:tabs>
                <w:tab w:val="left" w:pos="1800"/>
              </w:tabs>
              <w:spacing w:line="240" w:lineRule="auto"/>
              <w:jc w:val="both"/>
              <w:rPr>
                <w:color w:val="252525"/>
                <w:lang w:val="en-US"/>
              </w:rPr>
            </w:pPr>
          </w:p>
          <w:p w14:paraId="5B4BF1A7" w14:textId="0C821466" w:rsidR="00944003" w:rsidRPr="00944003" w:rsidRDefault="00944003" w:rsidP="00F211C6">
            <w:pPr>
              <w:tabs>
                <w:tab w:val="left" w:pos="1800"/>
              </w:tabs>
              <w:spacing w:line="240" w:lineRule="auto"/>
              <w:jc w:val="both"/>
              <w:rPr>
                <w:color w:val="252525"/>
                <w:lang w:val="en-US"/>
              </w:rPr>
            </w:pPr>
            <w:r>
              <w:rPr>
                <w:color w:val="252525"/>
                <w:lang w:val="en-US"/>
              </w:rPr>
              <w:t>It is possible that with every mutation of the virus the images may change form. So, it is crucial that we need to feed our model with the new data collected from the customer. As described above, we will get</w:t>
            </w:r>
            <w:r w:rsidR="0035070A">
              <w:rPr>
                <w:color w:val="252525"/>
                <w:lang w:val="en-US"/>
              </w:rPr>
              <w:t xml:space="preserve"> the related permissions from the customer for the new data. </w:t>
            </w:r>
            <w:r>
              <w:rPr>
                <w:color w:val="252525"/>
                <w:lang w:val="en-US"/>
              </w:rPr>
              <w:t xml:space="preserve">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 xml:space="preserve">model that you need? Will you outsource model training and/or hosting to an external platform, or will you build the model using an in-house team, </w:t>
            </w:r>
            <w:r>
              <w:rPr>
                <w:color w:val="FFFFFF"/>
                <w:sz w:val="24"/>
                <w:szCs w:val="24"/>
              </w:rPr>
              <w:lastRenderedPageBreak/>
              <w:t>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mwrAUAtWpabSwAAAA="/>
  </w:docVars>
  <w:rsids>
    <w:rsidRoot w:val="009C3826"/>
    <w:rsid w:val="00025604"/>
    <w:rsid w:val="00061AAC"/>
    <w:rsid w:val="000E7FF2"/>
    <w:rsid w:val="00102019"/>
    <w:rsid w:val="00121A8E"/>
    <w:rsid w:val="001274AF"/>
    <w:rsid w:val="0015531A"/>
    <w:rsid w:val="001F64D4"/>
    <w:rsid w:val="00270CC0"/>
    <w:rsid w:val="0027382E"/>
    <w:rsid w:val="00334E25"/>
    <w:rsid w:val="0035070A"/>
    <w:rsid w:val="003B5C12"/>
    <w:rsid w:val="003F11D2"/>
    <w:rsid w:val="004936B8"/>
    <w:rsid w:val="004964E3"/>
    <w:rsid w:val="004A28ED"/>
    <w:rsid w:val="004A2962"/>
    <w:rsid w:val="004D34FF"/>
    <w:rsid w:val="005B4E83"/>
    <w:rsid w:val="0062753C"/>
    <w:rsid w:val="006640BB"/>
    <w:rsid w:val="0066437F"/>
    <w:rsid w:val="006B5EF6"/>
    <w:rsid w:val="00705432"/>
    <w:rsid w:val="007A2FD2"/>
    <w:rsid w:val="007D13A0"/>
    <w:rsid w:val="007E0435"/>
    <w:rsid w:val="00842349"/>
    <w:rsid w:val="008B6EBB"/>
    <w:rsid w:val="00944003"/>
    <w:rsid w:val="009B4020"/>
    <w:rsid w:val="009B6EB1"/>
    <w:rsid w:val="009C3826"/>
    <w:rsid w:val="009C3E69"/>
    <w:rsid w:val="009E58EC"/>
    <w:rsid w:val="00A57ED6"/>
    <w:rsid w:val="00A76015"/>
    <w:rsid w:val="00A77E4E"/>
    <w:rsid w:val="00A96B9A"/>
    <w:rsid w:val="00AB5A27"/>
    <w:rsid w:val="00AF7B45"/>
    <w:rsid w:val="00B35687"/>
    <w:rsid w:val="00B65890"/>
    <w:rsid w:val="00BF5389"/>
    <w:rsid w:val="00C100F7"/>
    <w:rsid w:val="00CA3D0C"/>
    <w:rsid w:val="00CB558D"/>
    <w:rsid w:val="00D142CE"/>
    <w:rsid w:val="00D72E28"/>
    <w:rsid w:val="00D81917"/>
    <w:rsid w:val="00DF038F"/>
    <w:rsid w:val="00E26B73"/>
    <w:rsid w:val="00E37ED9"/>
    <w:rsid w:val="00E943AE"/>
    <w:rsid w:val="00EC5E18"/>
    <w:rsid w:val="00EF4EEE"/>
    <w:rsid w:val="00F029C2"/>
    <w:rsid w:val="00F211C6"/>
    <w:rsid w:val="00F87816"/>
    <w:rsid w:val="00FE3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rsna-pneumonia-detection-challeng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github.com/ieee8023/covid-chestxray-dataset"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c/stat946winter2021/data" TargetMode="External"/><Relationship Id="rId5" Type="http://schemas.openxmlformats.org/officeDocument/2006/relationships/webSettings" Target="webSettings.xml"/><Relationship Id="rId10" Type="http://schemas.openxmlformats.org/officeDocument/2006/relationships/hyperlink" Target="https://www.eibir.org/covid-19-imaging-datasets/" TargetMode="External"/><Relationship Id="rId4" Type="http://schemas.openxmlformats.org/officeDocument/2006/relationships/settings" Target="settings.xml"/><Relationship Id="rId9" Type="http://schemas.openxmlformats.org/officeDocument/2006/relationships/hyperlink" Target="https://www.kaggle.com/paultimothymooney/chest-xray-pneumon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0</TotalTime>
  <Pages>6</Pages>
  <Words>1197</Words>
  <Characters>682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1</cp:revision>
  <dcterms:created xsi:type="dcterms:W3CDTF">2021-08-26T15:07:00Z</dcterms:created>
  <dcterms:modified xsi:type="dcterms:W3CDTF">2021-09-23T20:31:00Z</dcterms:modified>
</cp:coreProperties>
</file>